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2D672" w14:textId="77777777" w:rsidR="00D627B2" w:rsidRPr="002644C0" w:rsidRDefault="00D05FEC" w:rsidP="00C85B7F">
      <w:pPr>
        <w:pStyle w:val="Tytu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748401E6" wp14:editId="0749BD88">
            <wp:simplePos x="0" y="0"/>
            <wp:positionH relativeFrom="margin">
              <wp:posOffset>4445</wp:posOffset>
            </wp:positionH>
            <wp:positionV relativeFrom="margin">
              <wp:posOffset>-131445</wp:posOffset>
            </wp:positionV>
            <wp:extent cx="652780" cy="622300"/>
            <wp:effectExtent l="0" t="0" r="0" b="6350"/>
            <wp:wrapSquare wrapText="bothSides"/>
            <wp:docPr id="2" name="Obraz 2" descr="Obraz zawierający grafika wektorowa&#10;&#10;Opis wygenerowany przy wysokim poziomie pewnoś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03.20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8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99E6B" w14:textId="77777777" w:rsidR="003E6CCE" w:rsidRPr="00684687" w:rsidRDefault="005379BB" w:rsidP="00C85B7F">
      <w:pPr>
        <w:pStyle w:val="Tytu"/>
        <w:rPr>
          <w:rFonts w:asciiTheme="minorHAnsi" w:hAnsiTheme="minorHAnsi" w:cstheme="minorHAnsi"/>
          <w:sz w:val="32"/>
          <w:szCs w:val="20"/>
        </w:rPr>
      </w:pPr>
      <w:r w:rsidRPr="00684687">
        <w:rPr>
          <w:rFonts w:asciiTheme="minorHAnsi" w:hAnsiTheme="minorHAnsi" w:cstheme="minorHAnsi"/>
          <w:sz w:val="32"/>
          <w:szCs w:val="20"/>
        </w:rPr>
        <w:t>DEKLARACJA CZŁONKOWSKA</w:t>
      </w:r>
    </w:p>
    <w:p w14:paraId="594F41E4" w14:textId="77777777" w:rsidR="003E6CCE" w:rsidRPr="002644C0" w:rsidRDefault="003E6CCE" w:rsidP="00C85B7F">
      <w:pPr>
        <w:rPr>
          <w:rFonts w:asciiTheme="minorHAnsi" w:hAnsiTheme="minorHAnsi" w:cstheme="minorHAnsi"/>
          <w:sz w:val="20"/>
          <w:szCs w:val="20"/>
        </w:rPr>
      </w:pPr>
    </w:p>
    <w:p w14:paraId="4BC62022" w14:textId="77777777" w:rsidR="00352D8E" w:rsidRDefault="00352D8E" w:rsidP="00684687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450A374" w14:textId="74AA7154" w:rsidR="00352D8E" w:rsidRDefault="0019178E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19178E">
        <w:rPr>
          <w:rFonts w:asciiTheme="minorHAnsi" w:hAnsiTheme="minorHAnsi" w:cstheme="minorHAnsi"/>
          <w:sz w:val="20"/>
          <w:szCs w:val="20"/>
        </w:rPr>
        <w:t xml:space="preserve">Proszę o przyjęcie mnie w poczet członków Polskiego </w:t>
      </w:r>
      <w:r w:rsidR="00FD6873" w:rsidRPr="0019178E">
        <w:rPr>
          <w:rFonts w:asciiTheme="minorHAnsi" w:hAnsiTheme="minorHAnsi" w:cstheme="minorHAnsi"/>
          <w:sz w:val="20"/>
          <w:szCs w:val="20"/>
        </w:rPr>
        <w:t>Zrzeszeni</w:t>
      </w:r>
      <w:r w:rsidR="00FD6873">
        <w:rPr>
          <w:rFonts w:asciiTheme="minorHAnsi" w:hAnsiTheme="minorHAnsi" w:cstheme="minorHAnsi"/>
          <w:sz w:val="20"/>
          <w:szCs w:val="20"/>
        </w:rPr>
        <w:t>a</w:t>
      </w:r>
      <w:r w:rsidR="00FD6873" w:rsidRPr="0019178E">
        <w:rPr>
          <w:rFonts w:asciiTheme="minorHAnsi" w:hAnsiTheme="minorHAnsi" w:cstheme="minorHAnsi"/>
          <w:sz w:val="20"/>
          <w:szCs w:val="20"/>
        </w:rPr>
        <w:t xml:space="preserve"> </w:t>
      </w:r>
      <w:r w:rsidRPr="0019178E">
        <w:rPr>
          <w:rFonts w:asciiTheme="minorHAnsi" w:hAnsiTheme="minorHAnsi" w:cstheme="minorHAnsi"/>
          <w:sz w:val="20"/>
          <w:szCs w:val="20"/>
        </w:rPr>
        <w:t>Inżynierów i Techników Sanitarnych</w:t>
      </w:r>
      <w:r w:rsidR="00063CD2">
        <w:rPr>
          <w:rFonts w:asciiTheme="minorHAnsi" w:hAnsiTheme="minorHAnsi" w:cstheme="minorHAnsi"/>
          <w:sz w:val="20"/>
          <w:szCs w:val="20"/>
        </w:rPr>
        <w:t xml:space="preserve"> </w:t>
      </w:r>
      <w:r w:rsidR="00BB3146">
        <w:rPr>
          <w:rFonts w:asciiTheme="minorHAnsi" w:hAnsiTheme="minorHAnsi" w:cstheme="minorHAnsi"/>
          <w:sz w:val="20"/>
          <w:szCs w:val="20"/>
        </w:rPr>
        <w:t>O</w:t>
      </w:r>
      <w:r w:rsidR="00063CD2">
        <w:rPr>
          <w:rFonts w:asciiTheme="minorHAnsi" w:hAnsiTheme="minorHAnsi" w:cstheme="minorHAnsi"/>
          <w:sz w:val="20"/>
          <w:szCs w:val="20"/>
        </w:rPr>
        <w:t>ddział w ………</w:t>
      </w:r>
      <w:r w:rsidR="00684687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</w:t>
      </w:r>
      <w:r w:rsidR="00E302AC">
        <w:rPr>
          <w:rFonts w:asciiTheme="minorHAnsi" w:hAnsiTheme="minorHAnsi" w:cstheme="minorHAnsi"/>
          <w:sz w:val="20"/>
          <w:szCs w:val="20"/>
        </w:rPr>
        <w:t>…………</w:t>
      </w:r>
      <w:r w:rsidR="00352D8E">
        <w:rPr>
          <w:rFonts w:asciiTheme="minorHAnsi" w:hAnsiTheme="minorHAnsi" w:cstheme="minorHAnsi"/>
          <w:sz w:val="20"/>
          <w:szCs w:val="20"/>
        </w:rPr>
        <w:t>….</w:t>
      </w:r>
      <w:r w:rsidR="00684687">
        <w:rPr>
          <w:rFonts w:asciiTheme="minorHAnsi" w:hAnsiTheme="minorHAnsi" w:cstheme="minorHAnsi"/>
          <w:sz w:val="20"/>
          <w:szCs w:val="20"/>
        </w:rPr>
        <w:t>…</w:t>
      </w:r>
      <w:r w:rsidRPr="0019178E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3DCE3DD2" w14:textId="77777777" w:rsidR="00352D8E" w:rsidRDefault="00352D8E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18855DBA" w14:textId="0ACB8C33" w:rsidR="006D3DA3" w:rsidRPr="00684687" w:rsidRDefault="006D3DA3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84687">
        <w:rPr>
          <w:rFonts w:asciiTheme="minorHAnsi" w:hAnsiTheme="minorHAnsi" w:cstheme="minorHAnsi"/>
          <w:b/>
          <w:sz w:val="20"/>
          <w:szCs w:val="20"/>
        </w:rPr>
        <w:t>Moje dane osobowe:</w:t>
      </w:r>
    </w:p>
    <w:p w14:paraId="4F6954B4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imię i nazwisko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(oraz nazwisko </w:t>
      </w:r>
      <w:r w:rsidR="00465389" w:rsidRPr="002644C0">
        <w:rPr>
          <w:rFonts w:asciiTheme="minorHAnsi" w:hAnsiTheme="minorHAnsi" w:cstheme="minorHAnsi"/>
          <w:sz w:val="20"/>
          <w:szCs w:val="20"/>
        </w:rPr>
        <w:t>rodowe</w:t>
      </w:r>
      <w:r w:rsidR="00286CD4" w:rsidRPr="002644C0">
        <w:rPr>
          <w:rFonts w:asciiTheme="minorHAnsi" w:hAnsiTheme="minorHAnsi" w:cstheme="minorHAnsi"/>
          <w:sz w:val="20"/>
          <w:szCs w:val="20"/>
        </w:rPr>
        <w:t>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..</w:t>
      </w:r>
    </w:p>
    <w:p w14:paraId="16E356B5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data urodzenia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</w:t>
      </w:r>
      <w:r w:rsidR="003A0BF4">
        <w:rPr>
          <w:rFonts w:asciiTheme="minorHAnsi" w:hAnsiTheme="minorHAnsi" w:cstheme="minorHAnsi"/>
          <w:sz w:val="20"/>
          <w:szCs w:val="20"/>
        </w:rPr>
        <w:t>………………….</w:t>
      </w:r>
    </w:p>
    <w:p w14:paraId="2A822503" w14:textId="04BA4787" w:rsidR="006D3DA3" w:rsidRPr="002644C0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adres zamieszkania </w:t>
      </w:r>
      <w:r w:rsidR="00286CD4" w:rsidRPr="002644C0">
        <w:rPr>
          <w:rFonts w:asciiTheme="minorHAnsi" w:hAnsiTheme="minorHAnsi" w:cstheme="minorHAnsi"/>
          <w:sz w:val="20"/>
          <w:szCs w:val="20"/>
        </w:rPr>
        <w:t>(</w:t>
      </w:r>
      <w:r w:rsidRPr="002644C0">
        <w:rPr>
          <w:rFonts w:asciiTheme="minorHAnsi" w:hAnsiTheme="minorHAnsi" w:cstheme="minorHAnsi"/>
          <w:sz w:val="20"/>
          <w:szCs w:val="20"/>
        </w:rPr>
        <w:t>oraz adres do korespondencji</w:t>
      </w:r>
      <w:r w:rsidR="00286CD4" w:rsidRPr="002644C0">
        <w:rPr>
          <w:rFonts w:asciiTheme="minorHAnsi" w:hAnsiTheme="minorHAnsi" w:cstheme="minorHAnsi"/>
          <w:sz w:val="20"/>
          <w:szCs w:val="20"/>
        </w:rPr>
        <w:t>, jeżeli nie są tożsame)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br/>
        <w:t>………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.</w:t>
      </w:r>
    </w:p>
    <w:p w14:paraId="5DD2B3F6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numer telefonu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……………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adres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e-mail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.</w:t>
      </w:r>
      <w:r w:rsidR="002644C0" w:rsidRPr="002644C0">
        <w:rPr>
          <w:rFonts w:asciiTheme="minorHAnsi" w:hAnsiTheme="minorHAnsi" w:cstheme="minorHAnsi"/>
          <w:sz w:val="20"/>
          <w:szCs w:val="20"/>
        </w:rPr>
        <w:t>…</w:t>
      </w:r>
      <w:r w:rsidR="003A0BF4">
        <w:rPr>
          <w:rFonts w:asciiTheme="minorHAnsi" w:hAnsiTheme="minorHAnsi" w:cstheme="minorHAnsi"/>
          <w:sz w:val="20"/>
          <w:szCs w:val="20"/>
        </w:rPr>
        <w:t>..</w:t>
      </w:r>
    </w:p>
    <w:p w14:paraId="774ED654" w14:textId="5FEC4CC2" w:rsidR="006D3DA3" w:rsidRPr="002644C0" w:rsidRDefault="00506736" w:rsidP="00352D8E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wykształceni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="00352D8E">
        <w:rPr>
          <w:rFonts w:asciiTheme="minorHAnsi" w:hAnsiTheme="minorHAnsi" w:cstheme="minorHAnsi"/>
          <w:sz w:val="20"/>
          <w:szCs w:val="20"/>
        </w:rPr>
        <w:t xml:space="preserve"> (techniczne</w:t>
      </w:r>
      <w:r w:rsidR="00E302AC">
        <w:rPr>
          <w:rFonts w:asciiTheme="minorHAnsi" w:hAnsiTheme="minorHAnsi" w:cstheme="minorHAnsi"/>
          <w:sz w:val="20"/>
          <w:szCs w:val="20"/>
        </w:rPr>
        <w:t xml:space="preserve"> </w:t>
      </w:r>
      <w:r w:rsidR="007C1E21">
        <w:rPr>
          <w:rFonts w:asciiTheme="minorHAnsi" w:hAnsiTheme="minorHAnsi" w:cstheme="minorHAnsi"/>
          <w:sz w:val="20"/>
          <w:szCs w:val="20"/>
        </w:rPr>
        <w:t>/</w:t>
      </w:r>
      <w:r w:rsidR="00E302AC">
        <w:rPr>
          <w:rFonts w:asciiTheme="minorHAnsi" w:hAnsiTheme="minorHAnsi" w:cstheme="minorHAnsi"/>
          <w:sz w:val="20"/>
          <w:szCs w:val="20"/>
        </w:rPr>
        <w:t>mgr inżynier, inżynier, technik</w:t>
      </w:r>
      <w:r w:rsidR="007C1E21">
        <w:rPr>
          <w:rFonts w:asciiTheme="minorHAnsi" w:hAnsiTheme="minorHAnsi" w:cstheme="minorHAnsi"/>
          <w:sz w:val="20"/>
          <w:szCs w:val="20"/>
        </w:rPr>
        <w:t xml:space="preserve">/), </w:t>
      </w:r>
      <w:r w:rsidR="00352D8E">
        <w:rPr>
          <w:rFonts w:asciiTheme="minorHAnsi" w:hAnsiTheme="minorHAnsi" w:cstheme="minorHAnsi"/>
          <w:sz w:val="20"/>
          <w:szCs w:val="20"/>
        </w:rPr>
        <w:t>inne (jakie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………..</w:t>
      </w:r>
      <w:r w:rsidR="002644C0">
        <w:rPr>
          <w:rFonts w:asciiTheme="minorHAnsi" w:hAnsiTheme="minorHAnsi" w:cstheme="minorHAnsi"/>
          <w:sz w:val="20"/>
          <w:szCs w:val="20"/>
        </w:rPr>
        <w:t>…….</w:t>
      </w:r>
    </w:p>
    <w:p w14:paraId="26815F49" w14:textId="07498552" w:rsidR="006D3DA3" w:rsidRPr="002644C0" w:rsidRDefault="00E302AC" w:rsidP="00E302A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wód wykonywany i miejsce pracy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684687">
        <w:rPr>
          <w:rFonts w:asciiTheme="minorHAnsi" w:hAnsiTheme="minorHAnsi" w:cstheme="minorHAnsi"/>
          <w:sz w:val="20"/>
          <w:szCs w:val="20"/>
        </w:rPr>
        <w:t xml:space="preserve"> </w:t>
      </w:r>
      <w:r w:rsidR="00781A95" w:rsidRPr="002644C0">
        <w:rPr>
          <w:rFonts w:asciiTheme="minorHAnsi" w:hAnsiTheme="minorHAnsi" w:cstheme="minorHAnsi"/>
          <w:sz w:val="20"/>
          <w:szCs w:val="20"/>
        </w:rPr>
        <w:t>…………………………….</w:t>
      </w:r>
      <w:r>
        <w:rPr>
          <w:rFonts w:asciiTheme="minorHAnsi" w:hAnsiTheme="minorHAnsi" w:cstheme="minorHAnsi"/>
          <w:sz w:val="20"/>
          <w:szCs w:val="20"/>
        </w:rPr>
        <w:t>.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313648" w14:textId="709E253E" w:rsidR="006D3DA3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uzyskan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Pr="002644C0">
        <w:rPr>
          <w:rFonts w:asciiTheme="minorHAnsi" w:hAnsiTheme="minorHAnsi" w:cstheme="minorHAnsi"/>
          <w:sz w:val="20"/>
          <w:szCs w:val="20"/>
        </w:rPr>
        <w:t xml:space="preserve"> uprawnienia</w:t>
      </w:r>
      <w:r w:rsidR="0019178E">
        <w:rPr>
          <w:rFonts w:asciiTheme="minorHAnsi" w:hAnsiTheme="minorHAnsi" w:cstheme="minorHAnsi"/>
          <w:sz w:val="20"/>
          <w:szCs w:val="20"/>
        </w:rPr>
        <w:t xml:space="preserve"> zawodowe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.</w:t>
      </w:r>
    </w:p>
    <w:p w14:paraId="7E07BCEC" w14:textId="03137A08" w:rsidR="00C36329" w:rsidRPr="002644C0" w:rsidRDefault="00C36329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.</w:t>
      </w:r>
      <w:r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</w:t>
      </w:r>
    </w:p>
    <w:p w14:paraId="16FC3BEE" w14:textId="77777777" w:rsidR="00506736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znajomoś</w:t>
      </w:r>
      <w:r w:rsidR="00FE4F62" w:rsidRPr="002644C0">
        <w:rPr>
          <w:rFonts w:asciiTheme="minorHAnsi" w:hAnsiTheme="minorHAnsi" w:cstheme="minorHAnsi"/>
          <w:sz w:val="20"/>
          <w:szCs w:val="20"/>
        </w:rPr>
        <w:t>ć</w:t>
      </w:r>
      <w:r w:rsidRPr="002644C0">
        <w:rPr>
          <w:rFonts w:asciiTheme="minorHAnsi" w:hAnsiTheme="minorHAnsi" w:cstheme="minorHAnsi"/>
          <w:sz w:val="20"/>
          <w:szCs w:val="20"/>
        </w:rPr>
        <w:t xml:space="preserve"> języków obcych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3A0BF4">
        <w:rPr>
          <w:rFonts w:asciiTheme="minorHAnsi" w:hAnsiTheme="minorHAnsi" w:cstheme="minorHAnsi"/>
          <w:sz w:val="20"/>
          <w:szCs w:val="20"/>
        </w:rPr>
        <w:t>…….</w:t>
      </w:r>
    </w:p>
    <w:p w14:paraId="72971FF1" w14:textId="049B8D5C" w:rsidR="00684687" w:rsidRDefault="00684687" w:rsidP="00684687">
      <w:pPr>
        <w:jc w:val="both"/>
        <w:rPr>
          <w:rFonts w:asciiTheme="minorHAnsi" w:hAnsiTheme="minorHAnsi" w:cstheme="minorHAnsi"/>
          <w:sz w:val="20"/>
        </w:rPr>
      </w:pPr>
    </w:p>
    <w:p w14:paraId="37EBBA85" w14:textId="07FD5BEE" w:rsidR="00352D8E" w:rsidRDefault="00E302AC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</w:t>
      </w:r>
      <w:r w:rsidR="00352D8E" w:rsidRPr="00761319">
        <w:rPr>
          <w:rFonts w:asciiTheme="minorHAnsi" w:hAnsiTheme="minorHAnsi" w:cstheme="minorHAnsi"/>
          <w:sz w:val="20"/>
          <w:szCs w:val="20"/>
        </w:rPr>
        <w:t>obowiązuję się do przestrzegania postanowień Statutu PZITS</w:t>
      </w:r>
      <w:r w:rsidR="00352D8E">
        <w:rPr>
          <w:rFonts w:asciiTheme="minorHAnsi" w:hAnsiTheme="minorHAnsi" w:cstheme="minorHAnsi"/>
          <w:sz w:val="20"/>
          <w:szCs w:val="20"/>
        </w:rPr>
        <w:t>.</w:t>
      </w:r>
    </w:p>
    <w:p w14:paraId="7C99292E" w14:textId="77777777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43802F6" w14:textId="3CB120D2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 w:rsidRPr="003926EB">
        <w:rPr>
          <w:rFonts w:asciiTheme="minorHAnsi" w:hAnsiTheme="minorHAnsi" w:cstheme="minorHAnsi"/>
          <w:sz w:val="20"/>
          <w:szCs w:val="20"/>
        </w:rPr>
        <w:t xml:space="preserve">Wyrażam zgodę na przetwarzanie moich danych osobowych przez PZITS w celu przyjęcia mnie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 xml:space="preserve">w poczet członków. </w:t>
      </w:r>
      <w:r w:rsidR="00E302AC" w:rsidRPr="003926EB">
        <w:rPr>
          <w:rFonts w:asciiTheme="minorHAnsi" w:hAnsiTheme="minorHAnsi" w:cstheme="minorHAnsi"/>
          <w:sz w:val="20"/>
          <w:szCs w:val="20"/>
        </w:rPr>
        <w:t>Jednocześnie o</w:t>
      </w:r>
      <w:r w:rsidRPr="003926EB">
        <w:rPr>
          <w:rFonts w:asciiTheme="minorHAnsi" w:hAnsiTheme="minorHAnsi" w:cstheme="minorHAnsi"/>
          <w:sz w:val="20"/>
          <w:szCs w:val="20"/>
        </w:rPr>
        <w:t xml:space="preserve">świadczam, że zapoznałem się/zapoznałam się z załącznikiem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>nr 7</w:t>
      </w:r>
      <w:r w:rsidR="006A4883" w:rsidRPr="003926EB">
        <w:rPr>
          <w:rFonts w:asciiTheme="minorHAnsi" w:hAnsiTheme="minorHAnsi" w:cstheme="minorHAnsi"/>
          <w:sz w:val="20"/>
          <w:szCs w:val="20"/>
        </w:rPr>
        <w:t>A</w:t>
      </w:r>
      <w:r w:rsidRPr="003926EB">
        <w:rPr>
          <w:rFonts w:asciiTheme="minorHAnsi" w:hAnsiTheme="minorHAnsi" w:cstheme="minorHAnsi"/>
          <w:sz w:val="20"/>
          <w:szCs w:val="20"/>
        </w:rPr>
        <w:t xml:space="preserve"> do Polityki Ochrony Danych Osobowych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(</w:t>
      </w:r>
      <w:r w:rsidR="00425B29" w:rsidRPr="003926EB">
        <w:rPr>
          <w:rFonts w:asciiTheme="minorHAnsi" w:hAnsiTheme="minorHAnsi" w:cstheme="minorHAnsi"/>
          <w:sz w:val="20"/>
          <w:szCs w:val="20"/>
          <w:u w:val="single"/>
        </w:rPr>
        <w:t>http://pzits.pl/7a/</w:t>
      </w:r>
      <w:r w:rsidR="00EE61EC" w:rsidRPr="003926EB">
        <w:rPr>
          <w:rFonts w:asciiTheme="minorHAnsi" w:hAnsiTheme="minorHAnsi" w:cstheme="minorHAnsi"/>
          <w:sz w:val="20"/>
          <w:szCs w:val="20"/>
        </w:rPr>
        <w:t>)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</w:t>
      </w:r>
      <w:r w:rsidRPr="003926EB">
        <w:rPr>
          <w:rFonts w:asciiTheme="minorHAnsi" w:hAnsiTheme="minorHAnsi" w:cstheme="minorHAnsi"/>
          <w:sz w:val="20"/>
          <w:szCs w:val="20"/>
        </w:rPr>
        <w:t>.</w:t>
      </w:r>
    </w:p>
    <w:p w14:paraId="07831FB1" w14:textId="77777777" w:rsidR="00352D8E" w:rsidRPr="00684687" w:rsidRDefault="00352D8E" w:rsidP="00684687">
      <w:pPr>
        <w:jc w:val="both"/>
        <w:rPr>
          <w:rFonts w:asciiTheme="minorHAnsi" w:hAnsiTheme="minorHAnsi" w:cstheme="minorHAnsi"/>
          <w:sz w:val="20"/>
        </w:rPr>
      </w:pPr>
    </w:p>
    <w:tbl>
      <w:tblPr>
        <w:tblStyle w:val="Tabela-Siatka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3"/>
        <w:gridCol w:w="1783"/>
        <w:gridCol w:w="1249"/>
        <w:gridCol w:w="3407"/>
      </w:tblGrid>
      <w:tr w:rsidR="007826EC" w:rsidRPr="002644C0" w14:paraId="2EDBA17F" w14:textId="77777777" w:rsidTr="00684687">
        <w:trPr>
          <w:trHeight w:val="329"/>
        </w:trPr>
        <w:tc>
          <w:tcPr>
            <w:tcW w:w="1783" w:type="dxa"/>
            <w:vAlign w:val="center"/>
          </w:tcPr>
          <w:p w14:paraId="2AB15D2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.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.</w:t>
            </w:r>
          </w:p>
        </w:tc>
        <w:tc>
          <w:tcPr>
            <w:tcW w:w="1783" w:type="dxa"/>
            <w:vAlign w:val="center"/>
          </w:tcPr>
          <w:p w14:paraId="714FA411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..</w:t>
            </w:r>
          </w:p>
        </w:tc>
        <w:tc>
          <w:tcPr>
            <w:tcW w:w="1249" w:type="dxa"/>
            <w:vAlign w:val="center"/>
          </w:tcPr>
          <w:p w14:paraId="1756068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7" w:type="dxa"/>
            <w:vAlign w:val="center"/>
          </w:tcPr>
          <w:p w14:paraId="5A4547AD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…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..</w:t>
            </w:r>
          </w:p>
        </w:tc>
      </w:tr>
      <w:tr w:rsidR="007826EC" w:rsidRPr="002644C0" w14:paraId="5F883A33" w14:textId="77777777" w:rsidTr="00684687">
        <w:trPr>
          <w:trHeight w:val="226"/>
        </w:trPr>
        <w:tc>
          <w:tcPr>
            <w:tcW w:w="1783" w:type="dxa"/>
          </w:tcPr>
          <w:p w14:paraId="3ACF635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mi</w:t>
            </w:r>
            <w:r w:rsidR="00C105F8"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ejscowość</w:t>
            </w:r>
          </w:p>
        </w:tc>
        <w:tc>
          <w:tcPr>
            <w:tcW w:w="1783" w:type="dxa"/>
          </w:tcPr>
          <w:p w14:paraId="412226F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data</w:t>
            </w:r>
          </w:p>
        </w:tc>
        <w:tc>
          <w:tcPr>
            <w:tcW w:w="1249" w:type="dxa"/>
          </w:tcPr>
          <w:p w14:paraId="563EAED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</w:p>
        </w:tc>
        <w:tc>
          <w:tcPr>
            <w:tcW w:w="3407" w:type="dxa"/>
          </w:tcPr>
          <w:p w14:paraId="3DC5923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własnoręczny podpis</w:t>
            </w:r>
          </w:p>
        </w:tc>
      </w:tr>
    </w:tbl>
    <w:p w14:paraId="2279D027" w14:textId="77777777" w:rsidR="00352D8E" w:rsidRDefault="00352D8E" w:rsidP="00C85B7F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2"/>
        <w:gridCol w:w="4702"/>
        <w:gridCol w:w="1881"/>
      </w:tblGrid>
      <w:tr w:rsidR="006D6965" w:rsidRPr="002644C0" w14:paraId="4EEAB7BB" w14:textId="77777777" w:rsidTr="000E5BD7">
        <w:tc>
          <w:tcPr>
            <w:tcW w:w="467" w:type="dxa"/>
          </w:tcPr>
          <w:p w14:paraId="59D3F79E" w14:textId="6494B658" w:rsidR="006D6965" w:rsidRPr="002644C0" w:rsidRDefault="006D6965" w:rsidP="000E5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</w:t>
            </w:r>
            <w:r w:rsidR="005379BB" w:rsidRPr="002644C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łon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kowie wprowadzający: </w:t>
            </w:r>
          </w:p>
        </w:tc>
        <w:tc>
          <w:tcPr>
            <w:tcW w:w="5482" w:type="dxa"/>
          </w:tcPr>
          <w:p w14:paraId="33CF4B74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Imię i nazwisko</w:t>
            </w:r>
          </w:p>
        </w:tc>
        <w:tc>
          <w:tcPr>
            <w:tcW w:w="2126" w:type="dxa"/>
          </w:tcPr>
          <w:p w14:paraId="1FCE7852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Podpis</w:t>
            </w:r>
          </w:p>
        </w:tc>
      </w:tr>
      <w:tr w:rsidR="006D6965" w:rsidRPr="002644C0" w14:paraId="021E4DED" w14:textId="77777777" w:rsidTr="000E5BD7">
        <w:tc>
          <w:tcPr>
            <w:tcW w:w="467" w:type="dxa"/>
          </w:tcPr>
          <w:p w14:paraId="1D9767E3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5482" w:type="dxa"/>
          </w:tcPr>
          <w:p w14:paraId="547938F8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36984F5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6965" w:rsidRPr="002644C0" w14:paraId="519EFAFC" w14:textId="77777777" w:rsidTr="000E5BD7">
        <w:tc>
          <w:tcPr>
            <w:tcW w:w="467" w:type="dxa"/>
          </w:tcPr>
          <w:p w14:paraId="5FA022EF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5482" w:type="dxa"/>
          </w:tcPr>
          <w:p w14:paraId="1D69209E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29B79DD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B0F7E5F" w14:textId="36333139" w:rsidR="00456323" w:rsidRDefault="00456323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64F4355E" w14:textId="77777777" w:rsidR="00352D8E" w:rsidRPr="00684687" w:rsidRDefault="00352D8E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0D9EE839" w14:textId="77777777" w:rsidR="00352D8E" w:rsidRDefault="00352D8E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C6FE0C5" w14:textId="03C3ADE7" w:rsidR="003E6CCE" w:rsidRPr="002644C0" w:rsidRDefault="007421A7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Uchwała</w:t>
      </w:r>
      <w:r w:rsidR="00386171">
        <w:rPr>
          <w:rFonts w:asciiTheme="minorHAnsi" w:hAnsiTheme="minorHAnsi" w:cstheme="minorHAnsi"/>
          <w:b/>
          <w:sz w:val="20"/>
          <w:szCs w:val="20"/>
        </w:rPr>
        <w:t>/Decyzja</w:t>
      </w:r>
      <w:r w:rsidR="000E5BD7">
        <w:rPr>
          <w:rStyle w:val="Odwoanieprzypisudolnego"/>
          <w:rFonts w:asciiTheme="minorHAnsi" w:hAnsiTheme="minorHAnsi" w:cstheme="minorHAnsi"/>
          <w:b/>
          <w:sz w:val="20"/>
          <w:szCs w:val="20"/>
        </w:rPr>
        <w:footnoteReference w:id="1"/>
      </w:r>
      <w:r w:rsidRPr="002644C0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arządu Oddziału </w:t>
      </w:r>
      <w:r w:rsidR="0092018D">
        <w:rPr>
          <w:rFonts w:asciiTheme="minorHAnsi" w:hAnsiTheme="minorHAnsi" w:cstheme="minorHAnsi"/>
          <w:b/>
          <w:sz w:val="20"/>
          <w:szCs w:val="20"/>
        </w:rPr>
        <w:t>…………………..</w:t>
      </w:r>
      <w:r w:rsidR="005379BB" w:rsidRPr="000E5BD7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AB6F46">
        <w:rPr>
          <w:rFonts w:asciiTheme="minorHAnsi" w:hAnsiTheme="minorHAnsi" w:cstheme="minorHAnsi"/>
          <w:bCs/>
          <w:sz w:val="20"/>
          <w:szCs w:val="20"/>
        </w:rPr>
        <w:br/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>w sprawie przyjęcia ww</w:t>
      </w:r>
      <w:r w:rsidR="00373BF8" w:rsidRPr="002644C0">
        <w:rPr>
          <w:rFonts w:asciiTheme="minorHAnsi" w:hAnsiTheme="minorHAnsi" w:cstheme="minorHAnsi"/>
          <w:b/>
          <w:sz w:val="20"/>
          <w:szCs w:val="20"/>
        </w:rPr>
        <w:t>.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 kandydata na </w:t>
      </w:r>
      <w:r w:rsidR="00465389" w:rsidRPr="002644C0">
        <w:rPr>
          <w:rFonts w:asciiTheme="minorHAnsi" w:hAnsiTheme="minorHAnsi" w:cstheme="minorHAnsi"/>
          <w:b/>
          <w:sz w:val="20"/>
          <w:szCs w:val="20"/>
        </w:rPr>
        <w:t>c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łonka </w:t>
      </w:r>
      <w:r w:rsidR="00E302AC">
        <w:rPr>
          <w:rFonts w:asciiTheme="minorHAnsi" w:hAnsiTheme="minorHAnsi" w:cstheme="minorHAnsi"/>
          <w:b/>
          <w:sz w:val="20"/>
          <w:szCs w:val="20"/>
        </w:rPr>
        <w:t>PZITS</w:t>
      </w:r>
    </w:p>
    <w:p w14:paraId="352AFDD1" w14:textId="77777777" w:rsidR="00352D8E" w:rsidRDefault="00352D8E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</w:p>
    <w:p w14:paraId="6B0ED2BC" w14:textId="243F8DAD" w:rsidR="003E6CCE" w:rsidRPr="002644C0" w:rsidRDefault="005379BB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Postanowiono:.......................................................................................................................................</w:t>
      </w:r>
    </w:p>
    <w:p w14:paraId="42CBE6CB" w14:textId="77777777" w:rsidR="00352D8E" w:rsidRDefault="00352D8E" w:rsidP="003A0BF4">
      <w:pPr>
        <w:rPr>
          <w:rFonts w:asciiTheme="minorHAnsi" w:hAnsiTheme="minorHAnsi" w:cstheme="minorHAnsi"/>
          <w:sz w:val="20"/>
          <w:szCs w:val="20"/>
        </w:rPr>
      </w:pPr>
    </w:p>
    <w:p w14:paraId="32B7692A" w14:textId="7956C5BB" w:rsidR="003E6CCE" w:rsidRDefault="005379BB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Podpisy </w:t>
      </w:r>
      <w:r w:rsidR="00B41E45" w:rsidRPr="002644C0">
        <w:rPr>
          <w:rFonts w:asciiTheme="minorHAnsi" w:hAnsiTheme="minorHAnsi" w:cstheme="minorHAnsi"/>
          <w:sz w:val="20"/>
          <w:szCs w:val="20"/>
        </w:rPr>
        <w:t>c</w:t>
      </w:r>
      <w:r w:rsidRPr="002644C0">
        <w:rPr>
          <w:rFonts w:asciiTheme="minorHAnsi" w:hAnsiTheme="minorHAnsi" w:cstheme="minorHAnsi"/>
          <w:sz w:val="20"/>
          <w:szCs w:val="20"/>
        </w:rPr>
        <w:t>złonków Zarządu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4"/>
        <w:gridCol w:w="4035"/>
      </w:tblGrid>
      <w:tr w:rsidR="00686193" w14:paraId="23E0C2AB" w14:textId="77777777" w:rsidTr="00623135">
        <w:tc>
          <w:tcPr>
            <w:tcW w:w="4034" w:type="dxa"/>
          </w:tcPr>
          <w:p w14:paraId="14B30F61" w14:textId="1DAAB35F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3461B81B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12859D6F" w14:textId="77777777" w:rsidTr="00623135">
        <w:tc>
          <w:tcPr>
            <w:tcW w:w="4034" w:type="dxa"/>
          </w:tcPr>
          <w:p w14:paraId="0098F251" w14:textId="40630956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0694B8E3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64DCFD6A" w14:textId="77777777" w:rsidTr="00623135">
        <w:tc>
          <w:tcPr>
            <w:tcW w:w="4034" w:type="dxa"/>
          </w:tcPr>
          <w:p w14:paraId="2AF55671" w14:textId="798E670B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21020094" w14:textId="67140402" w:rsidR="00686193" w:rsidRDefault="00686193" w:rsidP="00686193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</w:tr>
      <w:tr w:rsidR="00686193" w14:paraId="44A5DE0D" w14:textId="77777777" w:rsidTr="00623135">
        <w:tc>
          <w:tcPr>
            <w:tcW w:w="4034" w:type="dxa"/>
          </w:tcPr>
          <w:p w14:paraId="0CF2A892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35" w:type="dxa"/>
          </w:tcPr>
          <w:p w14:paraId="5439B371" w14:textId="02E2CCC7" w:rsidR="00686193" w:rsidRPr="00623135" w:rsidRDefault="00686193" w:rsidP="00C45E07">
            <w:pPr>
              <w:spacing w:line="360" w:lineRule="auto"/>
              <w:jc w:val="right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i/>
                <w:sz w:val="20"/>
                <w:szCs w:val="20"/>
              </w:rPr>
              <w:t>(podpis prezesa Oddziału PZITS)</w:t>
            </w:r>
          </w:p>
        </w:tc>
      </w:tr>
    </w:tbl>
    <w:p w14:paraId="10EC7FE9" w14:textId="77777777" w:rsidR="00686193" w:rsidRPr="002644C0" w:rsidRDefault="00686193" w:rsidP="003A0BF4">
      <w:pPr>
        <w:rPr>
          <w:rFonts w:asciiTheme="minorHAnsi" w:hAnsiTheme="minorHAnsi" w:cstheme="minorHAnsi"/>
          <w:sz w:val="20"/>
          <w:szCs w:val="20"/>
        </w:rPr>
      </w:pPr>
    </w:p>
    <w:sectPr w:rsidR="00686193" w:rsidRPr="002644C0" w:rsidSect="000E5BD7">
      <w:pgSz w:w="9979" w:h="14175" w:code="34"/>
      <w:pgMar w:top="426" w:right="907" w:bottom="426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754E0" w14:textId="77777777" w:rsidR="00091109" w:rsidRDefault="00091109" w:rsidP="00506736">
      <w:r>
        <w:separator/>
      </w:r>
    </w:p>
  </w:endnote>
  <w:endnote w:type="continuationSeparator" w:id="0">
    <w:p w14:paraId="7EA08DC1" w14:textId="77777777" w:rsidR="00091109" w:rsidRDefault="00091109" w:rsidP="0050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C44CF" w14:textId="77777777" w:rsidR="00091109" w:rsidRDefault="00091109" w:rsidP="00506736">
      <w:r>
        <w:separator/>
      </w:r>
    </w:p>
  </w:footnote>
  <w:footnote w:type="continuationSeparator" w:id="0">
    <w:p w14:paraId="5324307D" w14:textId="77777777" w:rsidR="00091109" w:rsidRDefault="00091109" w:rsidP="00506736">
      <w:r>
        <w:continuationSeparator/>
      </w:r>
    </w:p>
  </w:footnote>
  <w:footnote w:id="1">
    <w:p w14:paraId="4C4FD146" w14:textId="3CAC40CA" w:rsidR="000E5BD7" w:rsidRPr="000E5BD7" w:rsidRDefault="000E5BD7">
      <w:pPr>
        <w:pStyle w:val="Tekstprzypisudolnego"/>
        <w:rPr>
          <w:rFonts w:asciiTheme="minorHAnsi" w:hAnsiTheme="minorHAnsi" w:cstheme="minorHAnsi"/>
          <w:sz w:val="16"/>
          <w:szCs w:val="16"/>
        </w:rPr>
      </w:pPr>
      <w:r w:rsidRPr="000E5BD7"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 w:rsidRPr="000E5BD7">
        <w:rPr>
          <w:rFonts w:asciiTheme="minorHAnsi" w:hAnsiTheme="minorHAnsi" w:cstheme="minorHAnsi"/>
          <w:sz w:val="16"/>
          <w:szCs w:val="16"/>
        </w:rPr>
        <w:t xml:space="preserve"> 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55273"/>
    <w:multiLevelType w:val="hybridMultilevel"/>
    <w:tmpl w:val="9ADEDC2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3D42C5"/>
    <w:multiLevelType w:val="hybridMultilevel"/>
    <w:tmpl w:val="7972A8C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6173307"/>
    <w:multiLevelType w:val="hybridMultilevel"/>
    <w:tmpl w:val="C7D6D7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FD34C4"/>
    <w:multiLevelType w:val="hybridMultilevel"/>
    <w:tmpl w:val="10ACEFD6"/>
    <w:lvl w:ilvl="0" w:tplc="0ED2F0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6089185">
    <w:abstractNumId w:val="2"/>
  </w:num>
  <w:num w:numId="2" w16cid:durableId="1794597332">
    <w:abstractNumId w:val="0"/>
  </w:num>
  <w:num w:numId="3" w16cid:durableId="1493597312">
    <w:abstractNumId w:val="1"/>
  </w:num>
  <w:num w:numId="4" w16cid:durableId="120459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I1MTIzMTQ1N7JU0lEKTi0uzszPAykwrgUAzxSj7ywAAAA="/>
  </w:docVars>
  <w:rsids>
    <w:rsidRoot w:val="00DA59C9"/>
    <w:rsid w:val="00004B5E"/>
    <w:rsid w:val="0000603D"/>
    <w:rsid w:val="00022018"/>
    <w:rsid w:val="00063CD2"/>
    <w:rsid w:val="00083E6A"/>
    <w:rsid w:val="00091109"/>
    <w:rsid w:val="00096D0D"/>
    <w:rsid w:val="000A25A6"/>
    <w:rsid w:val="000C6697"/>
    <w:rsid w:val="000E3E8C"/>
    <w:rsid w:val="000E5BD7"/>
    <w:rsid w:val="00110686"/>
    <w:rsid w:val="001508A2"/>
    <w:rsid w:val="00160776"/>
    <w:rsid w:val="0019178E"/>
    <w:rsid w:val="00192D16"/>
    <w:rsid w:val="001C3F55"/>
    <w:rsid w:val="001E301E"/>
    <w:rsid w:val="00200D1F"/>
    <w:rsid w:val="00205E54"/>
    <w:rsid w:val="002644C0"/>
    <w:rsid w:val="00286CD4"/>
    <w:rsid w:val="002947A3"/>
    <w:rsid w:val="002C50B2"/>
    <w:rsid w:val="002D5472"/>
    <w:rsid w:val="00351A4E"/>
    <w:rsid w:val="00352D8E"/>
    <w:rsid w:val="00373BF8"/>
    <w:rsid w:val="00386171"/>
    <w:rsid w:val="003926EB"/>
    <w:rsid w:val="003A0BF4"/>
    <w:rsid w:val="003B666B"/>
    <w:rsid w:val="003C4C3F"/>
    <w:rsid w:val="003E6CCE"/>
    <w:rsid w:val="004222C8"/>
    <w:rsid w:val="004243B4"/>
    <w:rsid w:val="00425B29"/>
    <w:rsid w:val="00456323"/>
    <w:rsid w:val="00465389"/>
    <w:rsid w:val="004665A4"/>
    <w:rsid w:val="004B0302"/>
    <w:rsid w:val="004B6413"/>
    <w:rsid w:val="00506736"/>
    <w:rsid w:val="005379BB"/>
    <w:rsid w:val="00545C65"/>
    <w:rsid w:val="005E254C"/>
    <w:rsid w:val="005E3E5B"/>
    <w:rsid w:val="00604A13"/>
    <w:rsid w:val="00623135"/>
    <w:rsid w:val="006329AE"/>
    <w:rsid w:val="00667AAA"/>
    <w:rsid w:val="006757B8"/>
    <w:rsid w:val="00684687"/>
    <w:rsid w:val="00686193"/>
    <w:rsid w:val="006A4883"/>
    <w:rsid w:val="006D3DA3"/>
    <w:rsid w:val="006D6965"/>
    <w:rsid w:val="006E71DA"/>
    <w:rsid w:val="00735B06"/>
    <w:rsid w:val="007421A7"/>
    <w:rsid w:val="00754747"/>
    <w:rsid w:val="00761319"/>
    <w:rsid w:val="00781A95"/>
    <w:rsid w:val="007826EC"/>
    <w:rsid w:val="0078384C"/>
    <w:rsid w:val="007C1E21"/>
    <w:rsid w:val="00832BF6"/>
    <w:rsid w:val="00870394"/>
    <w:rsid w:val="008F0C5B"/>
    <w:rsid w:val="008F3B82"/>
    <w:rsid w:val="0092018D"/>
    <w:rsid w:val="00920D0F"/>
    <w:rsid w:val="009538FC"/>
    <w:rsid w:val="00977ECE"/>
    <w:rsid w:val="009E3DA4"/>
    <w:rsid w:val="009E5907"/>
    <w:rsid w:val="009F25BD"/>
    <w:rsid w:val="009F32A8"/>
    <w:rsid w:val="009F77C7"/>
    <w:rsid w:val="00A138BA"/>
    <w:rsid w:val="00A6743D"/>
    <w:rsid w:val="00A755D9"/>
    <w:rsid w:val="00A823D0"/>
    <w:rsid w:val="00A87477"/>
    <w:rsid w:val="00AB6F46"/>
    <w:rsid w:val="00AC3E67"/>
    <w:rsid w:val="00B41E45"/>
    <w:rsid w:val="00BB2ECD"/>
    <w:rsid w:val="00BB3146"/>
    <w:rsid w:val="00C105F8"/>
    <w:rsid w:val="00C36329"/>
    <w:rsid w:val="00C45E07"/>
    <w:rsid w:val="00C85B7F"/>
    <w:rsid w:val="00CC3E1F"/>
    <w:rsid w:val="00D05FEC"/>
    <w:rsid w:val="00D141EA"/>
    <w:rsid w:val="00D627B2"/>
    <w:rsid w:val="00D665C2"/>
    <w:rsid w:val="00D768EF"/>
    <w:rsid w:val="00DA59C9"/>
    <w:rsid w:val="00DA71B6"/>
    <w:rsid w:val="00DE6728"/>
    <w:rsid w:val="00DF3715"/>
    <w:rsid w:val="00E22326"/>
    <w:rsid w:val="00E302AC"/>
    <w:rsid w:val="00EC3D09"/>
    <w:rsid w:val="00EE61EC"/>
    <w:rsid w:val="00F13007"/>
    <w:rsid w:val="00F37A8C"/>
    <w:rsid w:val="00F5011A"/>
    <w:rsid w:val="00F53821"/>
    <w:rsid w:val="00F64780"/>
    <w:rsid w:val="00FD687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DA3CB1"/>
  <w15:docId w15:val="{0531E8C2-F314-4957-BD4A-689A8482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bCs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">
    <w:name w:val="Body Text"/>
    <w:basedOn w:val="Normalny"/>
    <w:semiHidden/>
    <w:pPr>
      <w:jc w:val="both"/>
    </w:pPr>
  </w:style>
  <w:style w:type="paragraph" w:styleId="Tekstpodstawowywcity">
    <w:name w:val="Body Text Indent"/>
    <w:basedOn w:val="Normalny"/>
    <w:semiHidden/>
    <w:pPr>
      <w:ind w:left="360"/>
    </w:pPr>
  </w:style>
  <w:style w:type="table" w:styleId="Tabela-Siatka">
    <w:name w:val="Table Grid"/>
    <w:basedOn w:val="Standardowy"/>
    <w:uiPriority w:val="39"/>
    <w:rsid w:val="00D7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673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6736"/>
  </w:style>
  <w:style w:type="character" w:styleId="Odwoanieprzypisudolnego">
    <w:name w:val="footnote reference"/>
    <w:basedOn w:val="Domylnaczcionkaakapitu"/>
    <w:uiPriority w:val="99"/>
    <w:semiHidden/>
    <w:unhideWhenUsed/>
    <w:rsid w:val="0050673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301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301E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0B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C50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C50B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0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0B2"/>
    <w:rPr>
      <w:b/>
      <w:bCs/>
    </w:rPr>
  </w:style>
  <w:style w:type="character" w:styleId="Hipercze">
    <w:name w:val="Hyperlink"/>
    <w:basedOn w:val="Domylnaczcionkaakapitu"/>
    <w:uiPriority w:val="99"/>
    <w:unhideWhenUsed/>
    <w:rsid w:val="0068468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4687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BB3146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686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1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E8EFB-B9E7-4C80-B865-212244396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1731</Characters>
  <Application>Microsoft Office Word</Application>
  <DocSecurity>4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czlonkowska</vt:lpstr>
    </vt:vector>
  </TitlesOfParts>
  <Company>PZITS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czlonkowska</dc:title>
  <dc:creator>Anna Bogdan</dc:creator>
  <cp:lastModifiedBy>Artur Kopacz</cp:lastModifiedBy>
  <cp:revision>2</cp:revision>
  <cp:lastPrinted>2018-05-09T08:44:00Z</cp:lastPrinted>
  <dcterms:created xsi:type="dcterms:W3CDTF">2022-06-30T10:56:00Z</dcterms:created>
  <dcterms:modified xsi:type="dcterms:W3CDTF">2022-06-30T10:56:00Z</dcterms:modified>
</cp:coreProperties>
</file>